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oetry-lines">
    <vt:lpwstr>0</vt:lpwstr>
  </property>
  <property fmtid="{D5CDD505-2E9C-101B-9397-08002B2CF9AE}" pid="5" name="source-hash">
    <vt:lpwstr>68a95fd2c5559a60b1a35c207c6cfc8e</vt:lpwstr>
  </property>
  <property fmtid="{D5CDD505-2E9C-101B-9397-08002B2CF9AE}" pid="6" name="wordcount">
    <vt:lpwstr>9</vt:lpwstr>
  </property>
</Properties>
</file>